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038BDF" w14:textId="77777777" w:rsidR="00A05317" w:rsidRPr="00D2588D" w:rsidRDefault="00A05317" w:rsidP="00A05317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D2588D">
        <w:rPr>
          <w:rFonts w:ascii="Arial" w:eastAsia="Times New Roman" w:hAnsi="Arial" w:cs="Arial"/>
          <w:b/>
          <w:bCs/>
          <w:color w:val="000000"/>
          <w:sz w:val="48"/>
          <w:szCs w:val="48"/>
          <w:u w:val="single"/>
        </w:rPr>
        <w:t>OOAD Project</w:t>
      </w:r>
    </w:p>
    <w:p w14:paraId="3619ABBA" w14:textId="77777777" w:rsidR="00A05317" w:rsidRPr="00D2588D" w:rsidRDefault="00A05317" w:rsidP="00A0531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1DDBD83" w14:textId="0CF47054" w:rsidR="00A05317" w:rsidRPr="00D2588D" w:rsidRDefault="00A05317" w:rsidP="00A05317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D2588D">
        <w:rPr>
          <w:rFonts w:ascii="Arial" w:eastAsia="Times New Roman" w:hAnsi="Arial" w:cs="Arial"/>
          <w:b/>
          <w:bCs/>
          <w:color w:val="000000"/>
          <w:sz w:val="36"/>
          <w:szCs w:val="36"/>
          <w:u w:val="single"/>
        </w:rPr>
        <w:t xml:space="preserve">Project Deliverable </w:t>
      </w:r>
      <w:r w:rsidR="006C3E6C">
        <w:rPr>
          <w:rFonts w:ascii="Arial" w:eastAsia="Times New Roman" w:hAnsi="Arial" w:cs="Arial"/>
          <w:b/>
          <w:bCs/>
          <w:color w:val="000000"/>
          <w:sz w:val="36"/>
          <w:szCs w:val="36"/>
          <w:u w:val="single"/>
        </w:rPr>
        <w:t>2</w:t>
      </w:r>
    </w:p>
    <w:p w14:paraId="02BC1440" w14:textId="77777777" w:rsidR="00A05317" w:rsidRPr="00D2588D" w:rsidRDefault="00A05317" w:rsidP="00A0531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4617D92" w14:textId="77777777" w:rsidR="00A05317" w:rsidRPr="00D2588D" w:rsidRDefault="00A05317" w:rsidP="00A05317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2588D">
        <w:rPr>
          <w:rFonts w:ascii="Arial" w:eastAsia="Times New Roman" w:hAnsi="Arial" w:cs="Arial"/>
          <w:b/>
          <w:bCs/>
          <w:color w:val="000000"/>
          <w:sz w:val="40"/>
          <w:szCs w:val="40"/>
          <w:u w:val="single"/>
        </w:rPr>
        <w:t>Topic: </w:t>
      </w:r>
    </w:p>
    <w:p w14:paraId="2B1B04DD" w14:textId="77777777" w:rsidR="00A05317" w:rsidRPr="00D2588D" w:rsidRDefault="00A05317" w:rsidP="00A05317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D2588D">
        <w:rPr>
          <w:rFonts w:ascii="Arial" w:eastAsia="Times New Roman" w:hAnsi="Arial" w:cs="Arial"/>
          <w:color w:val="000000"/>
          <w:sz w:val="40"/>
          <w:szCs w:val="40"/>
        </w:rPr>
        <w:t>My Donation App</w:t>
      </w:r>
    </w:p>
    <w:p w14:paraId="46964CF2" w14:textId="77777777" w:rsidR="00A05317" w:rsidRPr="00D2588D" w:rsidRDefault="00A05317" w:rsidP="00A0531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F12B320" w14:textId="77777777" w:rsidR="00A05317" w:rsidRPr="00D2588D" w:rsidRDefault="00A05317" w:rsidP="00A05317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2588D">
        <w:rPr>
          <w:rFonts w:ascii="Arial" w:eastAsia="Times New Roman" w:hAnsi="Arial" w:cs="Arial"/>
          <w:b/>
          <w:bCs/>
          <w:color w:val="000000"/>
          <w:sz w:val="32"/>
          <w:szCs w:val="32"/>
          <w:u w:val="single"/>
        </w:rPr>
        <w:t>Team Members: </w:t>
      </w:r>
    </w:p>
    <w:p w14:paraId="5B6E8E44" w14:textId="77777777" w:rsidR="00A05317" w:rsidRPr="00D2588D" w:rsidRDefault="00A05317" w:rsidP="00A05317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2588D">
        <w:rPr>
          <w:rFonts w:ascii="Arial" w:eastAsia="Times New Roman" w:hAnsi="Arial" w:cs="Arial"/>
          <w:color w:val="000000"/>
          <w:sz w:val="32"/>
          <w:szCs w:val="32"/>
        </w:rPr>
        <w:t>• Atif Iqbal Butt (bsef19m001) </w:t>
      </w:r>
    </w:p>
    <w:p w14:paraId="3B54B705" w14:textId="77777777" w:rsidR="00A05317" w:rsidRPr="00D2588D" w:rsidRDefault="00A05317" w:rsidP="00A05317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2588D">
        <w:rPr>
          <w:rFonts w:ascii="Arial" w:eastAsia="Times New Roman" w:hAnsi="Arial" w:cs="Arial"/>
          <w:color w:val="000000"/>
          <w:sz w:val="32"/>
          <w:szCs w:val="32"/>
        </w:rPr>
        <w:t>• Saad Rahman (bsef19m021) </w:t>
      </w:r>
    </w:p>
    <w:p w14:paraId="3BFE1F5F" w14:textId="77777777" w:rsidR="00A05317" w:rsidRPr="00D2588D" w:rsidRDefault="00A05317" w:rsidP="00A05317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D2588D">
        <w:rPr>
          <w:rFonts w:ascii="Arial" w:eastAsia="Times New Roman" w:hAnsi="Arial" w:cs="Arial"/>
          <w:color w:val="000000"/>
          <w:sz w:val="32"/>
          <w:szCs w:val="32"/>
        </w:rPr>
        <w:t>• Usman Arshad (bsef19m038)</w:t>
      </w:r>
    </w:p>
    <w:p w14:paraId="422AECF9" w14:textId="496E8AA7" w:rsidR="00551BF5" w:rsidRDefault="00551BF5" w:rsidP="00A05317"/>
    <w:p w14:paraId="30C9FCAA" w14:textId="4FEED0FC" w:rsidR="00A05317" w:rsidRDefault="00A05317" w:rsidP="00A05317"/>
    <w:p w14:paraId="17D43B7A" w14:textId="43FA6853" w:rsidR="00A05317" w:rsidRDefault="00A05317" w:rsidP="00A05317"/>
    <w:p w14:paraId="78810A0C" w14:textId="096B5CA8" w:rsidR="00A05317" w:rsidRDefault="00A05317" w:rsidP="00A05317"/>
    <w:p w14:paraId="76CE5AE4" w14:textId="6581D011" w:rsidR="00A05317" w:rsidRDefault="00A05317" w:rsidP="00A05317"/>
    <w:p w14:paraId="4018041A" w14:textId="746230CF" w:rsidR="00A05317" w:rsidRDefault="00A05317" w:rsidP="00A05317"/>
    <w:p w14:paraId="75F76D75" w14:textId="302F0FE0" w:rsidR="00A05317" w:rsidRDefault="00A05317" w:rsidP="00A05317"/>
    <w:p w14:paraId="1880CD48" w14:textId="205012E2" w:rsidR="00A05317" w:rsidRDefault="00A05317" w:rsidP="00A05317"/>
    <w:p w14:paraId="3AF125C5" w14:textId="5042BCD9" w:rsidR="00A05317" w:rsidRDefault="00A05317" w:rsidP="00A05317"/>
    <w:p w14:paraId="2B53B935" w14:textId="45F50111" w:rsidR="00A05317" w:rsidRDefault="00A05317" w:rsidP="00A05317"/>
    <w:p w14:paraId="6336C8B5" w14:textId="47BEB84C" w:rsidR="00A05317" w:rsidRDefault="00A05317" w:rsidP="00A05317"/>
    <w:p w14:paraId="7AB10EB4" w14:textId="758DFA16" w:rsidR="00A05317" w:rsidRDefault="00A05317" w:rsidP="00A05317"/>
    <w:p w14:paraId="2C771896" w14:textId="6FF70356" w:rsidR="00A05317" w:rsidRDefault="00A05317" w:rsidP="00A05317"/>
    <w:p w14:paraId="100CFB67" w14:textId="566478B5" w:rsidR="009E638D" w:rsidRDefault="009E638D" w:rsidP="009E638D">
      <w:pPr>
        <w:spacing w:after="0" w:line="240" w:lineRule="auto"/>
        <w:jc w:val="center"/>
        <w:rPr>
          <w:rFonts w:ascii="Arial" w:eastAsia="Times New Roman" w:hAnsi="Arial" w:cs="Arial"/>
          <w:b/>
          <w:bCs/>
          <w:color w:val="000000"/>
          <w:sz w:val="44"/>
          <w:szCs w:val="44"/>
          <w:u w:val="single"/>
        </w:rPr>
      </w:pPr>
      <w:r>
        <w:rPr>
          <w:rFonts w:ascii="Arial" w:eastAsia="Times New Roman" w:hAnsi="Arial" w:cs="Arial"/>
          <w:b/>
          <w:bCs/>
          <w:color w:val="000000"/>
          <w:sz w:val="44"/>
          <w:szCs w:val="44"/>
          <w:u w:val="single"/>
        </w:rPr>
        <w:lastRenderedPageBreak/>
        <w:t>Prototype</w:t>
      </w:r>
    </w:p>
    <w:p w14:paraId="46F6CFB4" w14:textId="77777777" w:rsidR="00586548" w:rsidRDefault="00586548" w:rsidP="00586548"/>
    <w:p w14:paraId="3471D612" w14:textId="77777777" w:rsidR="00586548" w:rsidRDefault="00586548" w:rsidP="00FD246B">
      <w:pPr>
        <w:rPr>
          <w:sz w:val="20"/>
          <w:szCs w:val="20"/>
        </w:rPr>
      </w:pPr>
    </w:p>
    <w:p w14:paraId="12E74DF2" w14:textId="608DE0B2" w:rsidR="00FD246B" w:rsidRDefault="009E638D" w:rsidP="00FD246B">
      <w:pPr>
        <w:rPr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>Login</w:t>
      </w:r>
      <w:r w:rsidRPr="00586548">
        <w:rPr>
          <w:sz w:val="32"/>
          <w:szCs w:val="32"/>
          <w:u w:val="single"/>
        </w:rPr>
        <w:t>:</w:t>
      </w:r>
    </w:p>
    <w:p w14:paraId="3DF1EFB8" w14:textId="7B5C1027" w:rsidR="009E638D" w:rsidRDefault="009E638D" w:rsidP="00FD246B">
      <w:r>
        <w:rPr>
          <w:noProof/>
        </w:rPr>
        <w:drawing>
          <wp:inline distT="0" distB="0" distL="0" distR="0" wp14:anchorId="5E76DF66" wp14:editId="67EC9D51">
            <wp:extent cx="5943600" cy="5363845"/>
            <wp:effectExtent l="0" t="0" r="0" b="825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363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E49F4F" w14:textId="07B891C2" w:rsidR="009E638D" w:rsidRDefault="009E638D" w:rsidP="00FD246B"/>
    <w:p w14:paraId="4EBC7BF1" w14:textId="2FEBBCCB" w:rsidR="009E638D" w:rsidRDefault="009E638D" w:rsidP="00FD246B"/>
    <w:p w14:paraId="01B69556" w14:textId="548BB2B2" w:rsidR="009E638D" w:rsidRDefault="009E638D" w:rsidP="00FD246B"/>
    <w:p w14:paraId="0E534830" w14:textId="2C0504AC" w:rsidR="009E638D" w:rsidRDefault="009E638D" w:rsidP="00FD246B"/>
    <w:p w14:paraId="68A5C1AB" w14:textId="3A03ADE4" w:rsidR="009E638D" w:rsidRDefault="009E638D" w:rsidP="00FD246B"/>
    <w:p w14:paraId="4500F672" w14:textId="6B3CBA7A" w:rsidR="009E638D" w:rsidRDefault="009E638D" w:rsidP="009E638D">
      <w:pPr>
        <w:rPr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lastRenderedPageBreak/>
        <w:t>Admin Interface</w:t>
      </w:r>
      <w:r w:rsidRPr="00586548">
        <w:rPr>
          <w:sz w:val="32"/>
          <w:szCs w:val="32"/>
          <w:u w:val="single"/>
        </w:rPr>
        <w:t>:</w:t>
      </w:r>
    </w:p>
    <w:p w14:paraId="13CADA3A" w14:textId="77777777" w:rsidR="009E638D" w:rsidRDefault="009E638D" w:rsidP="009E638D">
      <w:pPr>
        <w:rPr>
          <w:sz w:val="32"/>
          <w:szCs w:val="32"/>
          <w:u w:val="single"/>
        </w:rPr>
      </w:pPr>
    </w:p>
    <w:p w14:paraId="72E35207" w14:textId="682298F1" w:rsidR="009E638D" w:rsidRDefault="009E638D" w:rsidP="009E638D">
      <w:pPr>
        <w:jc w:val="center"/>
        <w:rPr>
          <w:sz w:val="32"/>
          <w:szCs w:val="32"/>
          <w:u w:val="single"/>
        </w:rPr>
      </w:pPr>
      <w:r>
        <w:rPr>
          <w:noProof/>
        </w:rPr>
        <w:drawing>
          <wp:inline distT="0" distB="0" distL="0" distR="0" wp14:anchorId="5CEF4B57" wp14:editId="77ED7209">
            <wp:extent cx="3743325" cy="5429250"/>
            <wp:effectExtent l="0" t="0" r="952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3325" cy="5429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524665" w14:textId="17E081B3" w:rsidR="009E638D" w:rsidRDefault="009E638D" w:rsidP="009E638D">
      <w:pPr>
        <w:jc w:val="center"/>
        <w:rPr>
          <w:sz w:val="32"/>
          <w:szCs w:val="32"/>
          <w:u w:val="single"/>
        </w:rPr>
      </w:pPr>
    </w:p>
    <w:p w14:paraId="1ADC60BC" w14:textId="1377C253" w:rsidR="009E638D" w:rsidRDefault="009E638D" w:rsidP="009E638D">
      <w:pPr>
        <w:jc w:val="center"/>
        <w:rPr>
          <w:sz w:val="32"/>
          <w:szCs w:val="32"/>
          <w:u w:val="single"/>
        </w:rPr>
      </w:pPr>
    </w:p>
    <w:p w14:paraId="74669C34" w14:textId="1F835D9F" w:rsidR="009E638D" w:rsidRDefault="009E638D" w:rsidP="009E638D">
      <w:pPr>
        <w:jc w:val="center"/>
        <w:rPr>
          <w:sz w:val="32"/>
          <w:szCs w:val="32"/>
          <w:u w:val="single"/>
        </w:rPr>
      </w:pPr>
    </w:p>
    <w:p w14:paraId="0DAB5171" w14:textId="006003C4" w:rsidR="009E638D" w:rsidRDefault="009E638D" w:rsidP="009E638D">
      <w:pPr>
        <w:jc w:val="center"/>
        <w:rPr>
          <w:sz w:val="32"/>
          <w:szCs w:val="32"/>
          <w:u w:val="single"/>
        </w:rPr>
      </w:pPr>
    </w:p>
    <w:p w14:paraId="7EA6DFC9" w14:textId="62E41F26" w:rsidR="009E638D" w:rsidRDefault="009E638D" w:rsidP="009E638D">
      <w:pPr>
        <w:jc w:val="center"/>
        <w:rPr>
          <w:sz w:val="32"/>
          <w:szCs w:val="32"/>
          <w:u w:val="single"/>
        </w:rPr>
      </w:pPr>
    </w:p>
    <w:p w14:paraId="58CF5082" w14:textId="6766DC97" w:rsidR="009E638D" w:rsidRDefault="009E638D" w:rsidP="009E638D">
      <w:pPr>
        <w:rPr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lastRenderedPageBreak/>
        <w:t>Donor</w:t>
      </w:r>
      <w:r>
        <w:rPr>
          <w:b/>
          <w:bCs/>
          <w:sz w:val="32"/>
          <w:szCs w:val="32"/>
          <w:u w:val="single"/>
        </w:rPr>
        <w:t xml:space="preserve"> Interface</w:t>
      </w:r>
      <w:r w:rsidRPr="00586548">
        <w:rPr>
          <w:sz w:val="32"/>
          <w:szCs w:val="32"/>
          <w:u w:val="single"/>
        </w:rPr>
        <w:t>:</w:t>
      </w:r>
    </w:p>
    <w:p w14:paraId="70298809" w14:textId="0454B2CA" w:rsidR="009E638D" w:rsidRDefault="009E638D" w:rsidP="009E638D">
      <w:pPr>
        <w:rPr>
          <w:sz w:val="32"/>
          <w:szCs w:val="32"/>
          <w:u w:val="single"/>
        </w:rPr>
      </w:pPr>
    </w:p>
    <w:p w14:paraId="405BAA0D" w14:textId="42B01E28" w:rsidR="009E638D" w:rsidRDefault="009E638D" w:rsidP="009E638D">
      <w:pPr>
        <w:jc w:val="center"/>
        <w:rPr>
          <w:sz w:val="32"/>
          <w:szCs w:val="32"/>
          <w:u w:val="single"/>
        </w:rPr>
      </w:pPr>
      <w:r>
        <w:rPr>
          <w:noProof/>
        </w:rPr>
        <w:drawing>
          <wp:inline distT="0" distB="0" distL="0" distR="0" wp14:anchorId="68EF8CB9" wp14:editId="41203A62">
            <wp:extent cx="3419475" cy="5695950"/>
            <wp:effectExtent l="0" t="0" r="9525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9475" cy="5695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sz w:val="32"/>
          <w:szCs w:val="32"/>
          <w:u w:val="single"/>
        </w:rPr>
        <w:br w:type="page"/>
      </w:r>
    </w:p>
    <w:p w14:paraId="77255D5C" w14:textId="50655127" w:rsidR="009E638D" w:rsidRDefault="009E638D" w:rsidP="009E638D">
      <w:pPr>
        <w:rPr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lastRenderedPageBreak/>
        <w:t>Organization</w:t>
      </w:r>
      <w:r>
        <w:rPr>
          <w:b/>
          <w:bCs/>
          <w:sz w:val="32"/>
          <w:szCs w:val="32"/>
          <w:u w:val="single"/>
        </w:rPr>
        <w:t xml:space="preserve"> Interface</w:t>
      </w:r>
      <w:r w:rsidRPr="00586548">
        <w:rPr>
          <w:sz w:val="32"/>
          <w:szCs w:val="32"/>
          <w:u w:val="single"/>
        </w:rPr>
        <w:t>:</w:t>
      </w:r>
    </w:p>
    <w:p w14:paraId="59E720CE" w14:textId="12E25E4C" w:rsidR="009E638D" w:rsidRDefault="009E638D" w:rsidP="009E638D">
      <w:pPr>
        <w:rPr>
          <w:sz w:val="32"/>
          <w:szCs w:val="32"/>
          <w:u w:val="single"/>
        </w:rPr>
      </w:pPr>
    </w:p>
    <w:p w14:paraId="11484CD3" w14:textId="4B3FD925" w:rsidR="009E638D" w:rsidRDefault="009E638D" w:rsidP="009E638D">
      <w:pPr>
        <w:jc w:val="center"/>
        <w:rPr>
          <w:sz w:val="32"/>
          <w:szCs w:val="32"/>
          <w:u w:val="single"/>
        </w:rPr>
      </w:pPr>
      <w:r>
        <w:rPr>
          <w:noProof/>
        </w:rPr>
        <w:drawing>
          <wp:inline distT="0" distB="0" distL="0" distR="0" wp14:anchorId="0B8F58E7" wp14:editId="30BB2495">
            <wp:extent cx="3552825" cy="6391275"/>
            <wp:effectExtent l="0" t="0" r="9525" b="95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2825" cy="6391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sz w:val="32"/>
          <w:szCs w:val="32"/>
          <w:u w:val="single"/>
        </w:rPr>
        <w:br w:type="page"/>
      </w:r>
    </w:p>
    <w:p w14:paraId="33D29E30" w14:textId="54785FD2" w:rsidR="009E638D" w:rsidRDefault="00A7565A" w:rsidP="009E638D">
      <w:pPr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lastRenderedPageBreak/>
        <w:t>Add Record:</w:t>
      </w:r>
    </w:p>
    <w:p w14:paraId="2900E1DE" w14:textId="21E5CEAD" w:rsidR="00A7565A" w:rsidRDefault="00A7565A" w:rsidP="009E638D">
      <w:pPr>
        <w:rPr>
          <w:b/>
          <w:bCs/>
          <w:sz w:val="32"/>
          <w:szCs w:val="32"/>
          <w:u w:val="single"/>
        </w:rPr>
      </w:pPr>
    </w:p>
    <w:p w14:paraId="08369233" w14:textId="39474B4F" w:rsidR="00A7565A" w:rsidRDefault="00A7565A" w:rsidP="00A7565A">
      <w:pPr>
        <w:jc w:val="center"/>
        <w:rPr>
          <w:b/>
          <w:bCs/>
          <w:sz w:val="32"/>
          <w:szCs w:val="32"/>
          <w:u w:val="single"/>
        </w:rPr>
      </w:pPr>
      <w:r>
        <w:rPr>
          <w:noProof/>
        </w:rPr>
        <w:drawing>
          <wp:inline distT="0" distB="0" distL="0" distR="0" wp14:anchorId="1BFF42BA" wp14:editId="28B16A49">
            <wp:extent cx="3354070" cy="638175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4070" cy="6381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20F8E7" w14:textId="7BA7F760" w:rsidR="00A7565A" w:rsidRDefault="00A7565A" w:rsidP="00A7565A">
      <w:pPr>
        <w:jc w:val="center"/>
        <w:rPr>
          <w:b/>
          <w:bCs/>
          <w:sz w:val="32"/>
          <w:szCs w:val="32"/>
          <w:u w:val="single"/>
        </w:rPr>
      </w:pPr>
    </w:p>
    <w:p w14:paraId="75CA0B44" w14:textId="631F3765" w:rsidR="00A7565A" w:rsidRDefault="00A7565A" w:rsidP="00A7565A">
      <w:pPr>
        <w:jc w:val="center"/>
        <w:rPr>
          <w:b/>
          <w:bCs/>
          <w:sz w:val="32"/>
          <w:szCs w:val="32"/>
          <w:u w:val="single"/>
        </w:rPr>
      </w:pPr>
    </w:p>
    <w:p w14:paraId="1F7ECBFE" w14:textId="77777777" w:rsidR="00A7565A" w:rsidRDefault="00A7565A" w:rsidP="00A7565A">
      <w:pPr>
        <w:rPr>
          <w:b/>
          <w:bCs/>
          <w:sz w:val="32"/>
          <w:szCs w:val="32"/>
          <w:u w:val="single"/>
        </w:rPr>
      </w:pPr>
    </w:p>
    <w:p w14:paraId="047BFFE8" w14:textId="34C25D37" w:rsidR="00A7565A" w:rsidRDefault="00A7565A" w:rsidP="00A7565A">
      <w:pPr>
        <w:jc w:val="center"/>
        <w:rPr>
          <w:b/>
          <w:bCs/>
          <w:sz w:val="32"/>
          <w:szCs w:val="32"/>
          <w:u w:val="single"/>
        </w:rPr>
      </w:pPr>
      <w:r>
        <w:rPr>
          <w:noProof/>
        </w:rPr>
        <w:lastRenderedPageBreak/>
        <w:drawing>
          <wp:inline distT="0" distB="0" distL="0" distR="0" wp14:anchorId="5D9C949D" wp14:editId="2DD08D1D">
            <wp:extent cx="3248025" cy="6838950"/>
            <wp:effectExtent l="0" t="0" r="952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8025" cy="6838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569800D" wp14:editId="213ACAD9">
            <wp:extent cx="3314700" cy="7419975"/>
            <wp:effectExtent l="0" t="0" r="0" b="95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4700" cy="7419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ACA8CC" w14:textId="77777777" w:rsidR="00A7565A" w:rsidRPr="00A7565A" w:rsidRDefault="00A7565A" w:rsidP="00A7565A">
      <w:pPr>
        <w:jc w:val="center"/>
        <w:rPr>
          <w:b/>
          <w:bCs/>
          <w:sz w:val="32"/>
          <w:szCs w:val="32"/>
          <w:u w:val="single"/>
        </w:rPr>
      </w:pPr>
    </w:p>
    <w:p w14:paraId="2D8F8D1D" w14:textId="77777777" w:rsidR="009E638D" w:rsidRDefault="009E638D" w:rsidP="009E638D">
      <w:pPr>
        <w:rPr>
          <w:sz w:val="32"/>
          <w:szCs w:val="32"/>
          <w:u w:val="single"/>
        </w:rPr>
      </w:pPr>
    </w:p>
    <w:p w14:paraId="23829756" w14:textId="40022F43" w:rsidR="00A7565A" w:rsidRDefault="00A7565A" w:rsidP="00A7565A">
      <w:pPr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lastRenderedPageBreak/>
        <w:t>Delete</w:t>
      </w:r>
      <w:r>
        <w:rPr>
          <w:b/>
          <w:bCs/>
          <w:sz w:val="32"/>
          <w:szCs w:val="32"/>
          <w:u w:val="single"/>
        </w:rPr>
        <w:t xml:space="preserve"> Record:</w:t>
      </w:r>
    </w:p>
    <w:p w14:paraId="648BDBD4" w14:textId="2EDBF994" w:rsidR="009E638D" w:rsidRDefault="009E638D" w:rsidP="009E638D">
      <w:pPr>
        <w:jc w:val="center"/>
        <w:rPr>
          <w:sz w:val="32"/>
          <w:szCs w:val="32"/>
          <w:u w:val="single"/>
        </w:rPr>
      </w:pPr>
    </w:p>
    <w:p w14:paraId="48026D3F" w14:textId="30129CB8" w:rsidR="00A7565A" w:rsidRDefault="00A06A37" w:rsidP="009E638D">
      <w:pPr>
        <w:jc w:val="center"/>
        <w:rPr>
          <w:sz w:val="32"/>
          <w:szCs w:val="32"/>
          <w:u w:val="single"/>
        </w:rPr>
      </w:pPr>
      <w:r>
        <w:rPr>
          <w:noProof/>
        </w:rPr>
        <w:drawing>
          <wp:inline distT="0" distB="0" distL="0" distR="0" wp14:anchorId="0EFCDE3F" wp14:editId="1E3058E9">
            <wp:extent cx="3600450" cy="6334125"/>
            <wp:effectExtent l="0" t="0" r="0" b="95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6334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131CFD" w14:textId="594C0BCF" w:rsidR="00A06A37" w:rsidRDefault="00A06A37" w:rsidP="009E638D">
      <w:pPr>
        <w:jc w:val="center"/>
        <w:rPr>
          <w:sz w:val="32"/>
          <w:szCs w:val="32"/>
          <w:u w:val="single"/>
        </w:rPr>
      </w:pPr>
    </w:p>
    <w:p w14:paraId="556DE9F3" w14:textId="77777777" w:rsidR="00A06A37" w:rsidRDefault="00A06A37" w:rsidP="009E638D">
      <w:pPr>
        <w:jc w:val="center"/>
        <w:rPr>
          <w:sz w:val="32"/>
          <w:szCs w:val="32"/>
          <w:u w:val="single"/>
        </w:rPr>
      </w:pPr>
    </w:p>
    <w:p w14:paraId="3A32C577" w14:textId="77777777" w:rsidR="009E638D" w:rsidRDefault="009E638D" w:rsidP="00FD246B"/>
    <w:p w14:paraId="4EA5EF57" w14:textId="6ABEEBB3" w:rsidR="00FD246B" w:rsidRDefault="00A06A37" w:rsidP="00A06A37">
      <w:pPr>
        <w:jc w:val="center"/>
      </w:pPr>
      <w:r>
        <w:rPr>
          <w:noProof/>
        </w:rPr>
        <w:lastRenderedPageBreak/>
        <w:drawing>
          <wp:inline distT="0" distB="0" distL="0" distR="0" wp14:anchorId="2FEEE57D" wp14:editId="7E412CCC">
            <wp:extent cx="3409950" cy="672465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9950" cy="6724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DBBFCF" w14:textId="0C19CFD3" w:rsidR="00FD246B" w:rsidRDefault="00FD246B" w:rsidP="00FD246B"/>
    <w:p w14:paraId="6CB81DE9" w14:textId="2560991A" w:rsidR="00B67B5B" w:rsidRDefault="00B67B5B" w:rsidP="00FD246B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44"/>
          <w:szCs w:val="44"/>
          <w:u w:val="single"/>
        </w:rPr>
      </w:pPr>
    </w:p>
    <w:p w14:paraId="05DE5231" w14:textId="3D03C9D0" w:rsidR="00A06A37" w:rsidRDefault="00A06A37" w:rsidP="00FD246B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44"/>
          <w:szCs w:val="44"/>
          <w:u w:val="single"/>
        </w:rPr>
      </w:pPr>
    </w:p>
    <w:p w14:paraId="55620A40" w14:textId="2D30235A" w:rsidR="00A06A37" w:rsidRDefault="00A06A37" w:rsidP="00FD246B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44"/>
          <w:szCs w:val="44"/>
          <w:u w:val="single"/>
        </w:rPr>
      </w:pPr>
    </w:p>
    <w:p w14:paraId="2AC8EEF7" w14:textId="6B97BD02" w:rsidR="00A06A37" w:rsidRDefault="00A06A37" w:rsidP="00A06A37">
      <w:pPr>
        <w:spacing w:after="0" w:line="240" w:lineRule="auto"/>
        <w:jc w:val="center"/>
        <w:rPr>
          <w:rFonts w:ascii="Arial" w:eastAsia="Times New Roman" w:hAnsi="Arial" w:cs="Arial"/>
          <w:b/>
          <w:bCs/>
          <w:color w:val="000000"/>
          <w:sz w:val="44"/>
          <w:szCs w:val="44"/>
          <w:u w:val="single"/>
        </w:rPr>
      </w:pPr>
      <w:r>
        <w:rPr>
          <w:noProof/>
        </w:rPr>
        <w:lastRenderedPageBreak/>
        <w:drawing>
          <wp:inline distT="0" distB="0" distL="0" distR="0" wp14:anchorId="42DBBBCF" wp14:editId="5198E0B2">
            <wp:extent cx="3286125" cy="6105525"/>
            <wp:effectExtent l="0" t="0" r="9525" b="952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6125" cy="6105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AC8F0C" w14:textId="77777777" w:rsidR="00A06A37" w:rsidRDefault="00A06A37" w:rsidP="00FD246B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44"/>
          <w:szCs w:val="44"/>
          <w:u w:val="single"/>
        </w:rPr>
      </w:pPr>
    </w:p>
    <w:p w14:paraId="32DBA092" w14:textId="77777777" w:rsidR="00B67B5B" w:rsidRPr="00EB3242" w:rsidRDefault="00B67B5B" w:rsidP="00EB3242">
      <w:pPr>
        <w:spacing w:after="0" w:line="240" w:lineRule="auto"/>
        <w:rPr>
          <w:rFonts w:ascii="Arial" w:eastAsia="Times New Roman" w:hAnsi="Arial" w:cs="Arial"/>
          <w:b/>
          <w:bCs/>
          <w:color w:val="000000"/>
          <w:sz w:val="32"/>
          <w:szCs w:val="32"/>
        </w:rPr>
      </w:pPr>
    </w:p>
    <w:p w14:paraId="740C3A95" w14:textId="77777777" w:rsidR="00EB3242" w:rsidRPr="00811457" w:rsidRDefault="00EB3242" w:rsidP="0081145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DEA7462" w14:textId="70F0F184" w:rsidR="00A06A37" w:rsidRDefault="00A06A37">
      <w:r>
        <w:br w:type="page"/>
      </w:r>
    </w:p>
    <w:p w14:paraId="27007A26" w14:textId="47CDA4DA" w:rsidR="00A06A37" w:rsidRDefault="00A06A37" w:rsidP="00A06A37">
      <w:pPr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lastRenderedPageBreak/>
        <w:t>Update</w:t>
      </w:r>
      <w:r>
        <w:rPr>
          <w:b/>
          <w:bCs/>
          <w:sz w:val="32"/>
          <w:szCs w:val="32"/>
          <w:u w:val="single"/>
        </w:rPr>
        <w:t xml:space="preserve"> Record:</w:t>
      </w:r>
    </w:p>
    <w:p w14:paraId="666E4186" w14:textId="373A0DCC" w:rsidR="00811457" w:rsidRDefault="00811457" w:rsidP="004B5186">
      <w:pPr>
        <w:spacing w:after="0" w:line="240" w:lineRule="auto"/>
        <w:jc w:val="center"/>
      </w:pPr>
    </w:p>
    <w:p w14:paraId="49301357" w14:textId="3EFC4EFD" w:rsidR="00A06A37" w:rsidRDefault="00A06A37" w:rsidP="004B5186">
      <w:pPr>
        <w:spacing w:after="0" w:line="240" w:lineRule="auto"/>
        <w:jc w:val="center"/>
      </w:pPr>
      <w:r>
        <w:rPr>
          <w:noProof/>
        </w:rPr>
        <w:drawing>
          <wp:inline distT="0" distB="0" distL="0" distR="0" wp14:anchorId="32372CB3" wp14:editId="3ED2FB37">
            <wp:extent cx="3714750" cy="710565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710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6F09DD" w14:textId="15C1EDE0" w:rsidR="00A06A37" w:rsidRDefault="00A06A37" w:rsidP="004B5186">
      <w:pPr>
        <w:spacing w:after="0" w:line="240" w:lineRule="auto"/>
        <w:jc w:val="center"/>
      </w:pPr>
    </w:p>
    <w:p w14:paraId="4BCF6DE3" w14:textId="6FB76A30" w:rsidR="00A06A37" w:rsidRDefault="00A06A37" w:rsidP="004B5186">
      <w:pPr>
        <w:spacing w:after="0" w:line="240" w:lineRule="auto"/>
        <w:jc w:val="center"/>
      </w:pPr>
    </w:p>
    <w:p w14:paraId="6A71B3A3" w14:textId="27056C54" w:rsidR="00A06A37" w:rsidRDefault="00A06A37" w:rsidP="004B5186">
      <w:pPr>
        <w:spacing w:after="0" w:line="240" w:lineRule="auto"/>
        <w:jc w:val="center"/>
      </w:pPr>
    </w:p>
    <w:p w14:paraId="16198C83" w14:textId="6D73EA49" w:rsidR="00A06A37" w:rsidRDefault="00A06A37" w:rsidP="004B5186">
      <w:pPr>
        <w:spacing w:after="0" w:line="240" w:lineRule="auto"/>
        <w:jc w:val="center"/>
      </w:pPr>
      <w:r>
        <w:rPr>
          <w:noProof/>
        </w:rPr>
        <w:lastRenderedPageBreak/>
        <w:drawing>
          <wp:inline distT="0" distB="0" distL="0" distR="0" wp14:anchorId="3F7D163E" wp14:editId="0F91F515">
            <wp:extent cx="3543300" cy="659130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6591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EFF38D" w14:textId="7C03C832" w:rsidR="00A06A37" w:rsidRDefault="00A06A37" w:rsidP="004B5186">
      <w:pPr>
        <w:spacing w:after="0" w:line="240" w:lineRule="auto"/>
        <w:jc w:val="center"/>
      </w:pPr>
    </w:p>
    <w:p w14:paraId="382414FC" w14:textId="5B45D3E6" w:rsidR="00A06A37" w:rsidRDefault="00A06A37" w:rsidP="004B5186">
      <w:pPr>
        <w:spacing w:after="0" w:line="240" w:lineRule="auto"/>
        <w:jc w:val="center"/>
      </w:pPr>
    </w:p>
    <w:p w14:paraId="20DEFBEB" w14:textId="25732649" w:rsidR="00A06A37" w:rsidRDefault="00A06A37" w:rsidP="004B5186">
      <w:pPr>
        <w:spacing w:after="0" w:line="240" w:lineRule="auto"/>
        <w:jc w:val="center"/>
      </w:pPr>
    </w:p>
    <w:p w14:paraId="4D909609" w14:textId="3ED8B71A" w:rsidR="00A06A37" w:rsidRDefault="00A06A37" w:rsidP="004B5186">
      <w:pPr>
        <w:spacing w:after="0" w:line="240" w:lineRule="auto"/>
        <w:jc w:val="center"/>
      </w:pPr>
    </w:p>
    <w:p w14:paraId="1AF54680" w14:textId="4E9E5F1C" w:rsidR="00A06A37" w:rsidRDefault="00A06A37" w:rsidP="004B5186">
      <w:pPr>
        <w:spacing w:after="0" w:line="240" w:lineRule="auto"/>
        <w:jc w:val="center"/>
      </w:pPr>
    </w:p>
    <w:p w14:paraId="2CB3A15F" w14:textId="02427815" w:rsidR="00A06A37" w:rsidRDefault="00A06A37" w:rsidP="004B5186">
      <w:pPr>
        <w:spacing w:after="0" w:line="240" w:lineRule="auto"/>
        <w:jc w:val="center"/>
      </w:pPr>
    </w:p>
    <w:p w14:paraId="4B056471" w14:textId="28EB2057" w:rsidR="00A06A37" w:rsidRDefault="00A06A37" w:rsidP="004B5186">
      <w:pPr>
        <w:spacing w:after="0" w:line="240" w:lineRule="auto"/>
        <w:jc w:val="center"/>
      </w:pPr>
    </w:p>
    <w:p w14:paraId="5F44798D" w14:textId="60F80F28" w:rsidR="00A06A37" w:rsidRDefault="00A06A37" w:rsidP="004B5186">
      <w:pPr>
        <w:spacing w:after="0" w:line="240" w:lineRule="auto"/>
        <w:jc w:val="center"/>
      </w:pPr>
    </w:p>
    <w:p w14:paraId="276A51D1" w14:textId="34D18210" w:rsidR="00A06A37" w:rsidRDefault="00A06A37" w:rsidP="004B5186">
      <w:pPr>
        <w:spacing w:after="0" w:line="240" w:lineRule="auto"/>
        <w:jc w:val="center"/>
      </w:pPr>
    </w:p>
    <w:p w14:paraId="6477700F" w14:textId="4ACD9A17" w:rsidR="00A06A37" w:rsidRDefault="00A06A37" w:rsidP="004B5186">
      <w:pPr>
        <w:spacing w:after="0" w:line="240" w:lineRule="auto"/>
        <w:jc w:val="center"/>
      </w:pPr>
      <w:r>
        <w:rPr>
          <w:noProof/>
        </w:rPr>
        <w:lastRenderedPageBreak/>
        <w:drawing>
          <wp:inline distT="0" distB="0" distL="0" distR="0" wp14:anchorId="17C521CF" wp14:editId="7A73E2B8">
            <wp:extent cx="3667125" cy="7820025"/>
            <wp:effectExtent l="0" t="0" r="9525" b="952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7125" cy="782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9D37E6" w14:textId="53338886" w:rsidR="00A06A37" w:rsidRDefault="00A06A37" w:rsidP="004B5186">
      <w:pPr>
        <w:spacing w:after="0" w:line="240" w:lineRule="auto"/>
        <w:jc w:val="center"/>
      </w:pPr>
    </w:p>
    <w:p w14:paraId="11A0B50D" w14:textId="5D4E5F1B" w:rsidR="00A06A37" w:rsidRDefault="00A06A37" w:rsidP="004B5186">
      <w:pPr>
        <w:spacing w:after="0" w:line="240" w:lineRule="auto"/>
        <w:jc w:val="center"/>
      </w:pPr>
    </w:p>
    <w:p w14:paraId="54E1387B" w14:textId="15BCFFA5" w:rsidR="00A06A37" w:rsidRDefault="00A06A37" w:rsidP="00A06A37">
      <w:pPr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lastRenderedPageBreak/>
        <w:t>View Information</w:t>
      </w:r>
      <w:r w:rsidR="00E22589">
        <w:rPr>
          <w:b/>
          <w:bCs/>
          <w:sz w:val="32"/>
          <w:szCs w:val="32"/>
          <w:u w:val="single"/>
        </w:rPr>
        <w:t xml:space="preserve"> Donor</w:t>
      </w:r>
      <w:r>
        <w:rPr>
          <w:b/>
          <w:bCs/>
          <w:sz w:val="32"/>
          <w:szCs w:val="32"/>
          <w:u w:val="single"/>
        </w:rPr>
        <w:t>:</w:t>
      </w:r>
    </w:p>
    <w:p w14:paraId="4D8DA468" w14:textId="4DE912AE" w:rsidR="00A06A37" w:rsidRDefault="00A06A37" w:rsidP="00A06A37">
      <w:pPr>
        <w:rPr>
          <w:b/>
          <w:bCs/>
          <w:sz w:val="32"/>
          <w:szCs w:val="32"/>
          <w:u w:val="single"/>
        </w:rPr>
      </w:pPr>
    </w:p>
    <w:p w14:paraId="017E8271" w14:textId="64553122" w:rsidR="00A06A37" w:rsidRDefault="00A06A37" w:rsidP="00A06A37">
      <w:pPr>
        <w:jc w:val="center"/>
        <w:rPr>
          <w:b/>
          <w:bCs/>
          <w:sz w:val="32"/>
          <w:szCs w:val="32"/>
          <w:u w:val="single"/>
        </w:rPr>
      </w:pPr>
      <w:r>
        <w:rPr>
          <w:noProof/>
        </w:rPr>
        <w:drawing>
          <wp:inline distT="0" distB="0" distL="0" distR="0" wp14:anchorId="5BAE6149" wp14:editId="71BBF906">
            <wp:extent cx="3762375" cy="6781800"/>
            <wp:effectExtent l="0" t="0" r="9525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2375" cy="678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A36F2B" w14:textId="534D5B75" w:rsidR="00A06A37" w:rsidRDefault="00A06A37" w:rsidP="004B5186">
      <w:pPr>
        <w:spacing w:after="0" w:line="240" w:lineRule="auto"/>
        <w:jc w:val="center"/>
      </w:pPr>
    </w:p>
    <w:p w14:paraId="59BA7025" w14:textId="606D10B5" w:rsidR="00A06A37" w:rsidRDefault="00A06A37" w:rsidP="004B5186">
      <w:pPr>
        <w:spacing w:after="0" w:line="240" w:lineRule="auto"/>
        <w:jc w:val="center"/>
      </w:pPr>
    </w:p>
    <w:p w14:paraId="5326E4B7" w14:textId="16212F14" w:rsidR="00A06A37" w:rsidRDefault="00A06A37" w:rsidP="004B5186">
      <w:pPr>
        <w:spacing w:after="0" w:line="240" w:lineRule="auto"/>
        <w:jc w:val="center"/>
      </w:pPr>
    </w:p>
    <w:p w14:paraId="21B82C93" w14:textId="254E966D" w:rsidR="00E22589" w:rsidRDefault="00E22589" w:rsidP="00E22589">
      <w:pPr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lastRenderedPageBreak/>
        <w:t xml:space="preserve">View Information </w:t>
      </w:r>
      <w:r>
        <w:rPr>
          <w:b/>
          <w:bCs/>
          <w:sz w:val="32"/>
          <w:szCs w:val="32"/>
          <w:u w:val="single"/>
        </w:rPr>
        <w:t>Organization</w:t>
      </w:r>
      <w:r>
        <w:rPr>
          <w:b/>
          <w:bCs/>
          <w:sz w:val="32"/>
          <w:szCs w:val="32"/>
          <w:u w:val="single"/>
        </w:rPr>
        <w:t>:</w:t>
      </w:r>
    </w:p>
    <w:p w14:paraId="1217C9A4" w14:textId="6E2983AE" w:rsidR="00A06A37" w:rsidRDefault="00A06A37" w:rsidP="004B5186">
      <w:pPr>
        <w:spacing w:after="0" w:line="240" w:lineRule="auto"/>
        <w:jc w:val="center"/>
      </w:pPr>
    </w:p>
    <w:p w14:paraId="49AD8AF1" w14:textId="77777777" w:rsidR="00E22589" w:rsidRDefault="00E22589" w:rsidP="004B5186">
      <w:pPr>
        <w:spacing w:after="0" w:line="240" w:lineRule="auto"/>
        <w:jc w:val="center"/>
      </w:pPr>
    </w:p>
    <w:p w14:paraId="3C8B975E" w14:textId="35FF1856" w:rsidR="00A06A37" w:rsidRDefault="00A06A37" w:rsidP="004B5186">
      <w:pPr>
        <w:spacing w:after="0" w:line="240" w:lineRule="auto"/>
        <w:jc w:val="center"/>
      </w:pPr>
      <w:r>
        <w:rPr>
          <w:noProof/>
        </w:rPr>
        <w:drawing>
          <wp:inline distT="0" distB="0" distL="0" distR="0" wp14:anchorId="5698D8BD" wp14:editId="209CAF55">
            <wp:extent cx="3705225" cy="7077075"/>
            <wp:effectExtent l="0" t="0" r="9525" b="952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225" cy="7077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556786" w14:textId="339C120E" w:rsidR="00A06A37" w:rsidRDefault="00A06A37" w:rsidP="004B5186">
      <w:pPr>
        <w:spacing w:after="0" w:line="240" w:lineRule="auto"/>
        <w:jc w:val="center"/>
      </w:pPr>
    </w:p>
    <w:p w14:paraId="056D7762" w14:textId="5389AB57" w:rsidR="00A06A37" w:rsidRDefault="00A06A37" w:rsidP="004B5186">
      <w:pPr>
        <w:spacing w:after="0" w:line="240" w:lineRule="auto"/>
        <w:jc w:val="center"/>
      </w:pPr>
    </w:p>
    <w:p w14:paraId="637F000C" w14:textId="1A31A53A" w:rsidR="00A06A37" w:rsidRDefault="00A06A37" w:rsidP="004B5186">
      <w:pPr>
        <w:spacing w:after="0" w:line="240" w:lineRule="auto"/>
        <w:jc w:val="center"/>
      </w:pPr>
    </w:p>
    <w:p w14:paraId="7D9C65E1" w14:textId="73FD5156" w:rsidR="00A06A37" w:rsidRDefault="00A06A37" w:rsidP="004B5186">
      <w:pPr>
        <w:spacing w:after="0" w:line="240" w:lineRule="auto"/>
        <w:jc w:val="center"/>
      </w:pPr>
    </w:p>
    <w:p w14:paraId="4A4D14CB" w14:textId="6BA75B11" w:rsidR="00A06A37" w:rsidRDefault="00A06A37" w:rsidP="004B5186">
      <w:pPr>
        <w:spacing w:after="0" w:line="240" w:lineRule="auto"/>
        <w:jc w:val="center"/>
      </w:pPr>
    </w:p>
    <w:p w14:paraId="52FB6C8A" w14:textId="721B194B" w:rsidR="00451078" w:rsidRDefault="00451078" w:rsidP="00451078">
      <w:pPr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>Track Donation</w:t>
      </w:r>
      <w:r>
        <w:rPr>
          <w:b/>
          <w:bCs/>
          <w:sz w:val="32"/>
          <w:szCs w:val="32"/>
          <w:u w:val="single"/>
        </w:rPr>
        <w:t>:</w:t>
      </w:r>
    </w:p>
    <w:p w14:paraId="0E5D7997" w14:textId="330E443D" w:rsidR="00451078" w:rsidRDefault="00451078" w:rsidP="004B5186">
      <w:pPr>
        <w:spacing w:after="0" w:line="240" w:lineRule="auto"/>
        <w:jc w:val="center"/>
      </w:pPr>
    </w:p>
    <w:p w14:paraId="455C9C58" w14:textId="77777777" w:rsidR="00451078" w:rsidRDefault="00451078" w:rsidP="004B5186">
      <w:pPr>
        <w:spacing w:after="0" w:line="240" w:lineRule="auto"/>
        <w:jc w:val="center"/>
      </w:pPr>
    </w:p>
    <w:p w14:paraId="0EB8A44F" w14:textId="14A64D0E" w:rsidR="00A06A37" w:rsidRDefault="00451078" w:rsidP="004B5186">
      <w:pPr>
        <w:spacing w:after="0" w:line="240" w:lineRule="auto"/>
        <w:jc w:val="center"/>
      </w:pPr>
      <w:r>
        <w:rPr>
          <w:noProof/>
        </w:rPr>
        <w:drawing>
          <wp:inline distT="0" distB="0" distL="0" distR="0" wp14:anchorId="06A1FCF7" wp14:editId="15F4CE9F">
            <wp:extent cx="3486150" cy="6734175"/>
            <wp:effectExtent l="0" t="0" r="0" b="952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6150" cy="6734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E6E0D6" w14:textId="164C47EA" w:rsidR="00451078" w:rsidRDefault="00451078" w:rsidP="004B5186">
      <w:pPr>
        <w:spacing w:after="0" w:line="240" w:lineRule="auto"/>
        <w:jc w:val="center"/>
      </w:pPr>
    </w:p>
    <w:p w14:paraId="076F8B24" w14:textId="5D39A138" w:rsidR="00451078" w:rsidRDefault="00451078" w:rsidP="004B5186">
      <w:pPr>
        <w:spacing w:after="0" w:line="240" w:lineRule="auto"/>
        <w:jc w:val="center"/>
      </w:pPr>
    </w:p>
    <w:p w14:paraId="06EAC394" w14:textId="449AB1CA" w:rsidR="00451078" w:rsidRDefault="00451078" w:rsidP="004B5186">
      <w:pPr>
        <w:spacing w:after="0" w:line="240" w:lineRule="auto"/>
        <w:jc w:val="center"/>
      </w:pPr>
    </w:p>
    <w:p w14:paraId="7DA36A58" w14:textId="0133BB9E" w:rsidR="007A148F" w:rsidRDefault="007A148F" w:rsidP="004B5186">
      <w:pPr>
        <w:spacing w:after="0" w:line="240" w:lineRule="auto"/>
        <w:jc w:val="center"/>
      </w:pPr>
    </w:p>
    <w:p w14:paraId="38B14370" w14:textId="0425D30C" w:rsidR="007A148F" w:rsidRDefault="007A148F" w:rsidP="004B5186">
      <w:pPr>
        <w:spacing w:after="0" w:line="240" w:lineRule="auto"/>
        <w:jc w:val="center"/>
      </w:pPr>
    </w:p>
    <w:p w14:paraId="62328B87" w14:textId="20CEB1FD" w:rsidR="00451078" w:rsidRDefault="00681774" w:rsidP="004B5186">
      <w:pPr>
        <w:spacing w:after="0" w:line="240" w:lineRule="auto"/>
        <w:jc w:val="center"/>
      </w:pPr>
      <w:r>
        <w:rPr>
          <w:noProof/>
        </w:rPr>
        <w:drawing>
          <wp:inline distT="0" distB="0" distL="0" distR="0" wp14:anchorId="2FCC3784" wp14:editId="3078B34B">
            <wp:extent cx="3438525" cy="6629400"/>
            <wp:effectExtent l="0" t="0" r="9525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8525" cy="6629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8280F9" w14:textId="77777777" w:rsidR="007A148F" w:rsidRDefault="007A148F" w:rsidP="004B5186">
      <w:pPr>
        <w:spacing w:after="0" w:line="240" w:lineRule="auto"/>
        <w:jc w:val="center"/>
      </w:pPr>
    </w:p>
    <w:p w14:paraId="7828721C" w14:textId="77777777" w:rsidR="007A148F" w:rsidRDefault="007A148F" w:rsidP="00451078">
      <w:pPr>
        <w:rPr>
          <w:b/>
          <w:bCs/>
          <w:sz w:val="32"/>
          <w:szCs w:val="32"/>
          <w:u w:val="single"/>
        </w:rPr>
      </w:pPr>
    </w:p>
    <w:p w14:paraId="3FDFDE8E" w14:textId="77777777" w:rsidR="007A148F" w:rsidRDefault="007A148F" w:rsidP="00451078">
      <w:pPr>
        <w:rPr>
          <w:b/>
          <w:bCs/>
          <w:sz w:val="32"/>
          <w:szCs w:val="32"/>
          <w:u w:val="single"/>
        </w:rPr>
      </w:pPr>
    </w:p>
    <w:p w14:paraId="13ECB69D" w14:textId="77777777" w:rsidR="007A148F" w:rsidRDefault="007A148F" w:rsidP="00451078">
      <w:pPr>
        <w:rPr>
          <w:b/>
          <w:bCs/>
          <w:sz w:val="32"/>
          <w:szCs w:val="32"/>
          <w:u w:val="single"/>
        </w:rPr>
      </w:pPr>
    </w:p>
    <w:p w14:paraId="0A1E3FC1" w14:textId="77777777" w:rsidR="007A148F" w:rsidRDefault="007A148F" w:rsidP="00451078">
      <w:pPr>
        <w:rPr>
          <w:b/>
          <w:bCs/>
          <w:sz w:val="32"/>
          <w:szCs w:val="32"/>
          <w:u w:val="single"/>
        </w:rPr>
      </w:pPr>
    </w:p>
    <w:p w14:paraId="56F19F05" w14:textId="7B265F2D" w:rsidR="00451078" w:rsidRDefault="00451078" w:rsidP="00451078">
      <w:pPr>
        <w:rPr>
          <w:b/>
          <w:bCs/>
          <w:sz w:val="32"/>
          <w:szCs w:val="32"/>
          <w:u w:val="single"/>
        </w:rPr>
      </w:pPr>
      <w:r>
        <w:rPr>
          <w:b/>
          <w:bCs/>
          <w:sz w:val="32"/>
          <w:szCs w:val="32"/>
          <w:u w:val="single"/>
        </w:rPr>
        <w:t>Donation</w:t>
      </w:r>
      <w:r>
        <w:rPr>
          <w:b/>
          <w:bCs/>
          <w:sz w:val="32"/>
          <w:szCs w:val="32"/>
          <w:u w:val="single"/>
        </w:rPr>
        <w:t>:</w:t>
      </w:r>
    </w:p>
    <w:p w14:paraId="6FC51395" w14:textId="768D3EDA" w:rsidR="00451078" w:rsidRDefault="00451078" w:rsidP="00451078">
      <w:pPr>
        <w:rPr>
          <w:b/>
          <w:bCs/>
          <w:sz w:val="32"/>
          <w:szCs w:val="32"/>
          <w:u w:val="single"/>
        </w:rPr>
      </w:pPr>
    </w:p>
    <w:p w14:paraId="23B117A0" w14:textId="2AFA7A5D" w:rsidR="00451078" w:rsidRDefault="00451078" w:rsidP="00451078">
      <w:pPr>
        <w:jc w:val="center"/>
        <w:rPr>
          <w:b/>
          <w:bCs/>
          <w:sz w:val="32"/>
          <w:szCs w:val="32"/>
          <w:u w:val="single"/>
        </w:rPr>
      </w:pPr>
      <w:r>
        <w:rPr>
          <w:noProof/>
        </w:rPr>
        <w:drawing>
          <wp:inline distT="0" distB="0" distL="0" distR="0" wp14:anchorId="760786BA" wp14:editId="1C4C0221">
            <wp:extent cx="3629025" cy="6400800"/>
            <wp:effectExtent l="0" t="0" r="9525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9025" cy="640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351B79" w14:textId="268B8D96" w:rsidR="00451078" w:rsidRDefault="00451078" w:rsidP="00451078">
      <w:pPr>
        <w:jc w:val="center"/>
        <w:rPr>
          <w:b/>
          <w:bCs/>
          <w:sz w:val="32"/>
          <w:szCs w:val="32"/>
          <w:u w:val="single"/>
        </w:rPr>
      </w:pPr>
    </w:p>
    <w:p w14:paraId="52C38251" w14:textId="316B3A90" w:rsidR="00451078" w:rsidRDefault="00451078" w:rsidP="00451078">
      <w:pPr>
        <w:jc w:val="center"/>
        <w:rPr>
          <w:b/>
          <w:bCs/>
          <w:sz w:val="32"/>
          <w:szCs w:val="32"/>
          <w:u w:val="single"/>
        </w:rPr>
      </w:pPr>
    </w:p>
    <w:p w14:paraId="5E9C38EC" w14:textId="2A40AD52" w:rsidR="00451078" w:rsidRDefault="00451078" w:rsidP="00451078">
      <w:pPr>
        <w:jc w:val="center"/>
        <w:rPr>
          <w:b/>
          <w:bCs/>
          <w:sz w:val="32"/>
          <w:szCs w:val="32"/>
          <w:u w:val="single"/>
        </w:rPr>
      </w:pPr>
    </w:p>
    <w:p w14:paraId="0E45F8BC" w14:textId="4651876C" w:rsidR="00451078" w:rsidRDefault="00451078" w:rsidP="00451078">
      <w:pPr>
        <w:jc w:val="center"/>
        <w:rPr>
          <w:b/>
          <w:bCs/>
          <w:sz w:val="32"/>
          <w:szCs w:val="32"/>
          <w:u w:val="single"/>
        </w:rPr>
      </w:pPr>
      <w:r>
        <w:rPr>
          <w:noProof/>
        </w:rPr>
        <w:drawing>
          <wp:inline distT="0" distB="0" distL="0" distR="0" wp14:anchorId="141095F4" wp14:editId="7CCA02BD">
            <wp:extent cx="3533775" cy="6629400"/>
            <wp:effectExtent l="0" t="0" r="9525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3775" cy="6629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082245" w14:textId="6A1772ED" w:rsidR="00451078" w:rsidRDefault="00451078" w:rsidP="004B5186">
      <w:pPr>
        <w:spacing w:after="0" w:line="240" w:lineRule="auto"/>
        <w:jc w:val="center"/>
      </w:pPr>
    </w:p>
    <w:p w14:paraId="20A0E158" w14:textId="77777777" w:rsidR="00451078" w:rsidRPr="00A05317" w:rsidRDefault="00451078" w:rsidP="004B5186">
      <w:pPr>
        <w:spacing w:after="0" w:line="240" w:lineRule="auto"/>
        <w:jc w:val="center"/>
      </w:pPr>
    </w:p>
    <w:sectPr w:rsidR="00451078" w:rsidRPr="00A0531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G2NLA0NzIzMjA2NDdT0lEKTi0uzszPAykwrAUAx/15vCwAAAA="/>
  </w:docVars>
  <w:rsids>
    <w:rsidRoot w:val="00A05317"/>
    <w:rsid w:val="001A3079"/>
    <w:rsid w:val="00451078"/>
    <w:rsid w:val="004556DD"/>
    <w:rsid w:val="004B5186"/>
    <w:rsid w:val="004E4CD6"/>
    <w:rsid w:val="00551BF5"/>
    <w:rsid w:val="00586548"/>
    <w:rsid w:val="00681774"/>
    <w:rsid w:val="006C3E6C"/>
    <w:rsid w:val="007A148F"/>
    <w:rsid w:val="00811457"/>
    <w:rsid w:val="0090372E"/>
    <w:rsid w:val="009E638D"/>
    <w:rsid w:val="00A05317"/>
    <w:rsid w:val="00A06A37"/>
    <w:rsid w:val="00A7565A"/>
    <w:rsid w:val="00B67B5B"/>
    <w:rsid w:val="00BF5EE0"/>
    <w:rsid w:val="00CC5819"/>
    <w:rsid w:val="00E22589"/>
    <w:rsid w:val="00EB3242"/>
    <w:rsid w:val="00F74B26"/>
    <w:rsid w:val="00FD24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99567B"/>
  <w15:chartTrackingRefBased/>
  <w15:docId w15:val="{BAD0EB73-B43F-4FDC-8F14-D6EF5A7607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0531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D246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285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75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0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theme" Target="theme/theme1.xml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fontTable" Target="fontTable.xml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0</Pages>
  <Words>73</Words>
  <Characters>42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ad Rahman</dc:creator>
  <cp:keywords/>
  <dc:description/>
  <cp:lastModifiedBy>Saad Rahman</cp:lastModifiedBy>
  <cp:revision>3</cp:revision>
  <cp:lastPrinted>2021-12-19T14:13:00Z</cp:lastPrinted>
  <dcterms:created xsi:type="dcterms:W3CDTF">2021-12-19T15:32:00Z</dcterms:created>
  <dcterms:modified xsi:type="dcterms:W3CDTF">2021-12-19T15:33:00Z</dcterms:modified>
</cp:coreProperties>
</file>